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4F72" w:rsidRPr="00CE349F" w:rsidRDefault="00164F72" w:rsidP="00CE349F">
      <w:pPr>
        <w:widowControl w:val="0"/>
        <w:autoSpaceDE w:val="0"/>
        <w:autoSpaceDN w:val="0"/>
        <w:adjustRightInd w:val="0"/>
        <w:spacing w:after="0" w:line="239" w:lineRule="auto"/>
        <w:ind w:left="8260" w:hanging="463"/>
        <w:rPr>
          <w:rFonts w:ascii="Times New Roman" w:hAnsi="Times New Roman"/>
          <w:sz w:val="24"/>
          <w:szCs w:val="24"/>
        </w:rPr>
      </w:pPr>
      <w:bookmarkStart w:id="0" w:name="page1"/>
      <w:bookmarkStart w:id="1" w:name="_GoBack"/>
      <w:bookmarkEnd w:id="0"/>
      <w:bookmarkEnd w:id="1"/>
      <w:r w:rsidRPr="00CE349F">
        <w:rPr>
          <w:rFonts w:ascii="Times New Roman" w:hAnsi="Times New Roman"/>
          <w:sz w:val="20"/>
          <w:szCs w:val="20"/>
        </w:rPr>
        <w:t xml:space="preserve">MẪU: </w:t>
      </w:r>
      <w:r w:rsidR="00CE349F" w:rsidRPr="00CE349F">
        <w:rPr>
          <w:rFonts w:ascii="Times New Roman" w:hAnsi="Times New Roman"/>
          <w:sz w:val="20"/>
          <w:szCs w:val="20"/>
        </w:rPr>
        <w:t>KQT</w:t>
      </w:r>
      <w:r w:rsidR="00C063CC">
        <w:rPr>
          <w:rFonts w:ascii="Times New Roman" w:hAnsi="Times New Roman"/>
          <w:sz w:val="20"/>
          <w:szCs w:val="20"/>
        </w:rPr>
        <w:t>0</w:t>
      </w:r>
      <w:r w:rsidR="00CD56F5">
        <w:rPr>
          <w:rFonts w:ascii="Times New Roman" w:hAnsi="Times New Roman"/>
          <w:sz w:val="20"/>
          <w:szCs w:val="20"/>
        </w:rPr>
        <w:t>9</w:t>
      </w:r>
      <w:r w:rsidRPr="00CE349F">
        <w:rPr>
          <w:rFonts w:ascii="Times New Roman" w:hAnsi="Times New Roman"/>
          <w:sz w:val="20"/>
          <w:szCs w:val="20"/>
        </w:rPr>
        <w:t>-ĐTĐH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7" w:lineRule="exact"/>
        <w:rPr>
          <w:rFonts w:ascii="Times New Roman" w:hAnsi="Times New Roman"/>
          <w:sz w:val="24"/>
          <w:szCs w:val="24"/>
        </w:rPr>
      </w:pPr>
    </w:p>
    <w:p w:rsidR="00CE349F" w:rsidRPr="00CE349F" w:rsidRDefault="00164F72" w:rsidP="00CE349F">
      <w:pPr>
        <w:widowControl w:val="0"/>
        <w:overflowPunct w:val="0"/>
        <w:autoSpaceDE w:val="0"/>
        <w:autoSpaceDN w:val="0"/>
        <w:adjustRightInd w:val="0"/>
        <w:spacing w:after="0" w:line="233" w:lineRule="auto"/>
        <w:ind w:left="1134" w:right="-3" w:hanging="1121"/>
        <w:jc w:val="center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 xml:space="preserve">CỘNG HÒA XÃ HỘI CHỦ NGHĨA VIỆT NAM </w:t>
      </w:r>
    </w:p>
    <w:p w:rsidR="00164F72" w:rsidRPr="00CE349F" w:rsidRDefault="00164F72" w:rsidP="00CE349F">
      <w:pPr>
        <w:widowControl w:val="0"/>
        <w:overflowPunct w:val="0"/>
        <w:autoSpaceDE w:val="0"/>
        <w:autoSpaceDN w:val="0"/>
        <w:adjustRightInd w:val="0"/>
        <w:spacing w:after="0" w:line="233" w:lineRule="auto"/>
        <w:ind w:left="1134" w:right="-3" w:hanging="1121"/>
        <w:jc w:val="center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6"/>
          <w:szCs w:val="26"/>
          <w:u w:val="single"/>
        </w:rPr>
        <w:t>Độc lập - Tự do - Hạnh phúc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3" w:lineRule="exact"/>
        <w:rPr>
          <w:rFonts w:ascii="Times New Roman" w:hAnsi="Times New Roman"/>
          <w:sz w:val="24"/>
          <w:szCs w:val="24"/>
        </w:rPr>
      </w:pPr>
    </w:p>
    <w:p w:rsidR="002E377B" w:rsidRDefault="00164F72" w:rsidP="002E377B">
      <w:pPr>
        <w:widowControl w:val="0"/>
        <w:autoSpaceDE w:val="0"/>
        <w:autoSpaceDN w:val="0"/>
        <w:adjustRightInd w:val="0"/>
        <w:spacing w:after="0" w:line="240" w:lineRule="auto"/>
        <w:ind w:left="-142"/>
        <w:jc w:val="center"/>
        <w:rPr>
          <w:rFonts w:ascii="Times New Roman" w:hAnsi="Times New Roman"/>
          <w:b/>
          <w:bCs/>
          <w:sz w:val="30"/>
          <w:szCs w:val="30"/>
        </w:rPr>
      </w:pPr>
      <w:r w:rsidRPr="00CE349F">
        <w:rPr>
          <w:rFonts w:ascii="Times New Roman" w:hAnsi="Times New Roman"/>
          <w:b/>
          <w:bCs/>
          <w:sz w:val="30"/>
          <w:szCs w:val="30"/>
        </w:rPr>
        <w:t xml:space="preserve">ĐƠN XIN </w:t>
      </w:r>
      <w:r w:rsidR="003C5AE0">
        <w:rPr>
          <w:rFonts w:ascii="Times New Roman" w:hAnsi="Times New Roman"/>
          <w:b/>
          <w:bCs/>
          <w:sz w:val="30"/>
          <w:szCs w:val="30"/>
        </w:rPr>
        <w:t xml:space="preserve">NGHỈ </w:t>
      </w:r>
      <w:r w:rsidR="002E377B">
        <w:rPr>
          <w:rFonts w:ascii="Times New Roman" w:hAnsi="Times New Roman"/>
          <w:b/>
          <w:bCs/>
          <w:sz w:val="30"/>
          <w:szCs w:val="30"/>
        </w:rPr>
        <w:t>THI KẾT THÚC HỌC PHẦN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9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0" w:lineRule="auto"/>
        <w:ind w:left="980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Kính gửi: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44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CE349F">
      <w:pPr>
        <w:widowControl w:val="0"/>
        <w:numPr>
          <w:ilvl w:val="0"/>
          <w:numId w:val="1"/>
        </w:numPr>
        <w:tabs>
          <w:tab w:val="clear" w:pos="720"/>
          <w:tab w:val="num" w:pos="2420"/>
        </w:tabs>
        <w:overflowPunct w:val="0"/>
        <w:autoSpaceDE w:val="0"/>
        <w:autoSpaceDN w:val="0"/>
        <w:adjustRightInd w:val="0"/>
        <w:spacing w:after="0" w:line="240" w:lineRule="auto"/>
        <w:ind w:left="2420" w:hanging="159"/>
        <w:jc w:val="both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Khoa Trưởng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 xml:space="preserve"> </w:t>
      </w:r>
      <w:r w:rsidRPr="00CE349F">
        <w:rPr>
          <w:rFonts w:ascii="Times New Roman" w:hAnsi="Times New Roman"/>
          <w:b/>
          <w:bCs/>
          <w:sz w:val="26"/>
          <w:szCs w:val="26"/>
        </w:rPr>
        <w:t>Khoa Quốc tế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>;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46" w:lineRule="exact"/>
        <w:rPr>
          <w:rFonts w:ascii="Times New Roman" w:hAnsi="Times New Roman"/>
          <w:b/>
          <w:bCs/>
          <w:sz w:val="26"/>
          <w:szCs w:val="26"/>
        </w:rPr>
      </w:pPr>
    </w:p>
    <w:p w:rsidR="00164F72" w:rsidRPr="00CE349F" w:rsidRDefault="00CE349F">
      <w:pPr>
        <w:widowControl w:val="0"/>
        <w:numPr>
          <w:ilvl w:val="0"/>
          <w:numId w:val="1"/>
        </w:numPr>
        <w:tabs>
          <w:tab w:val="clear" w:pos="720"/>
          <w:tab w:val="num" w:pos="2420"/>
        </w:tabs>
        <w:overflowPunct w:val="0"/>
        <w:autoSpaceDE w:val="0"/>
        <w:autoSpaceDN w:val="0"/>
        <w:adjustRightInd w:val="0"/>
        <w:spacing w:after="0" w:line="240" w:lineRule="auto"/>
        <w:ind w:left="2420" w:hanging="159"/>
        <w:jc w:val="both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Tổ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 xml:space="preserve"> Đào tạo </w:t>
      </w:r>
      <w:r>
        <w:rPr>
          <w:rFonts w:ascii="Times New Roman" w:hAnsi="Times New Roman"/>
          <w:b/>
          <w:bCs/>
          <w:sz w:val="26"/>
          <w:szCs w:val="26"/>
        </w:rPr>
        <w:t>Khoa Quốc tế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>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69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CE2EE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22225</wp:posOffset>
            </wp:positionH>
            <wp:positionV relativeFrom="paragraph">
              <wp:posOffset>10795</wp:posOffset>
            </wp:positionV>
            <wp:extent cx="6267450" cy="62674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4F72" w:rsidRPr="00CE349F">
        <w:rPr>
          <w:rFonts w:ascii="Times New Roman" w:hAnsi="Times New Roman"/>
          <w:sz w:val="25"/>
          <w:szCs w:val="25"/>
        </w:rPr>
        <w:t>Tôi tên là: ...................................................................................... Mã sinh viên: ..........................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76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 w:rsidP="005A1FF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sz w:val="25"/>
          <w:szCs w:val="25"/>
        </w:rPr>
        <w:t xml:space="preserve">Khóa: .................. </w:t>
      </w:r>
      <w:r w:rsidR="005A1FF5">
        <w:rPr>
          <w:rFonts w:ascii="Times New Roman" w:hAnsi="Times New Roman"/>
          <w:sz w:val="25"/>
          <w:szCs w:val="25"/>
        </w:rPr>
        <w:t>Ngành/Chuyên ngành:………………………………………………………….</w:t>
      </w:r>
      <w:r w:rsidR="005A1FF5" w:rsidRPr="005A1FF5">
        <w:rPr>
          <w:rFonts w:ascii="Times New Roman" w:hAnsi="Times New Roman"/>
          <w:sz w:val="25"/>
          <w:szCs w:val="25"/>
        </w:rPr>
        <w:t xml:space="preserve"> 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82" w:lineRule="exact"/>
        <w:rPr>
          <w:rFonts w:ascii="Times New Roman" w:hAnsi="Times New Roman"/>
          <w:sz w:val="24"/>
          <w:szCs w:val="24"/>
        </w:rPr>
      </w:pPr>
    </w:p>
    <w:p w:rsidR="005A1FF5" w:rsidRDefault="005A1FF5" w:rsidP="002F259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5"/>
          <w:szCs w:val="25"/>
        </w:rPr>
      </w:pPr>
      <w:r>
        <w:rPr>
          <w:rFonts w:ascii="Times New Roman" w:hAnsi="Times New Roman"/>
          <w:sz w:val="25"/>
          <w:szCs w:val="25"/>
        </w:rPr>
        <w:t>Ngày sinh:………………..Số CMND…………………………</w:t>
      </w:r>
      <w:r w:rsidRPr="00CE349F">
        <w:rPr>
          <w:rFonts w:ascii="Times New Roman" w:hAnsi="Times New Roman"/>
          <w:sz w:val="25"/>
          <w:szCs w:val="25"/>
        </w:rPr>
        <w:t>Số điện thoại: ...........................</w:t>
      </w:r>
      <w:r>
        <w:rPr>
          <w:rFonts w:ascii="Times New Roman" w:hAnsi="Times New Roman"/>
          <w:sz w:val="25"/>
          <w:szCs w:val="25"/>
        </w:rPr>
        <w:t>..</w:t>
      </w:r>
    </w:p>
    <w:p w:rsidR="005A1FF5" w:rsidRPr="005A1FF5" w:rsidRDefault="005A1FF5" w:rsidP="002F259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4"/>
          <w:szCs w:val="14"/>
        </w:rPr>
      </w:pPr>
    </w:p>
    <w:p w:rsidR="005271A1" w:rsidRDefault="00C063CC" w:rsidP="002F259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Trong học kỳ….., năm 202….-202……, tôi đã </w:t>
      </w:r>
      <w:r w:rsidR="003C5AE0">
        <w:rPr>
          <w:rFonts w:ascii="Times New Roman" w:hAnsi="Times New Roman"/>
          <w:sz w:val="26"/>
          <w:szCs w:val="26"/>
        </w:rPr>
        <w:t xml:space="preserve">đăng ký các học phần sau: </w:t>
      </w:r>
    </w:p>
    <w:p w:rsidR="003C5AE0" w:rsidRPr="005271A1" w:rsidRDefault="003C5AE0" w:rsidP="002F259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4"/>
          <w:szCs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1353"/>
        <w:gridCol w:w="2690"/>
        <w:gridCol w:w="1264"/>
        <w:gridCol w:w="1686"/>
        <w:gridCol w:w="1279"/>
        <w:gridCol w:w="1239"/>
      </w:tblGrid>
      <w:tr w:rsidR="002E377B" w:rsidRPr="00CE349F" w:rsidTr="002E377B">
        <w:tc>
          <w:tcPr>
            <w:tcW w:w="625" w:type="dxa"/>
            <w:vAlign w:val="center"/>
          </w:tcPr>
          <w:p w:rsidR="002E377B" w:rsidRPr="00CE349F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Số TT</w:t>
            </w:r>
          </w:p>
        </w:tc>
        <w:tc>
          <w:tcPr>
            <w:tcW w:w="1353" w:type="dxa"/>
            <w:vAlign w:val="center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Mã</w:t>
            </w:r>
          </w:p>
          <w:p w:rsidR="002E377B" w:rsidRPr="00CE349F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học phần</w:t>
            </w:r>
          </w:p>
        </w:tc>
        <w:tc>
          <w:tcPr>
            <w:tcW w:w="2690" w:type="dxa"/>
            <w:vAlign w:val="center"/>
          </w:tcPr>
          <w:p w:rsidR="002E377B" w:rsidRPr="00CE349F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Tên học phần</w:t>
            </w:r>
          </w:p>
        </w:tc>
        <w:tc>
          <w:tcPr>
            <w:tcW w:w="1264" w:type="dxa"/>
            <w:vAlign w:val="center"/>
          </w:tcPr>
          <w:p w:rsidR="002E377B" w:rsidRPr="00CE349F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ố TC</w:t>
            </w:r>
          </w:p>
        </w:tc>
        <w:tc>
          <w:tcPr>
            <w:tcW w:w="1686" w:type="dxa"/>
            <w:vAlign w:val="center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Nhóm</w:t>
            </w:r>
          </w:p>
        </w:tc>
        <w:tc>
          <w:tcPr>
            <w:tcW w:w="1279" w:type="dxa"/>
            <w:vAlign w:val="center"/>
          </w:tcPr>
          <w:p w:rsidR="002E377B" w:rsidRPr="00CE349F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gày thi</w:t>
            </w:r>
          </w:p>
        </w:tc>
        <w:tc>
          <w:tcPr>
            <w:tcW w:w="1239" w:type="dxa"/>
            <w:vAlign w:val="center"/>
          </w:tcPr>
          <w:p w:rsidR="002E377B" w:rsidRPr="00CE349F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Giờ thi</w:t>
            </w:r>
          </w:p>
        </w:tc>
      </w:tr>
      <w:tr w:rsidR="002E377B" w:rsidTr="002E377B">
        <w:tc>
          <w:tcPr>
            <w:tcW w:w="625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353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0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64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86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3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E377B" w:rsidTr="002E377B">
        <w:tc>
          <w:tcPr>
            <w:tcW w:w="625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353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0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64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86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3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E377B" w:rsidTr="002E377B">
        <w:tc>
          <w:tcPr>
            <w:tcW w:w="625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353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0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64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86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3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E377B" w:rsidTr="002E377B">
        <w:tc>
          <w:tcPr>
            <w:tcW w:w="625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353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0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64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86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3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E377B" w:rsidTr="002E377B">
        <w:tc>
          <w:tcPr>
            <w:tcW w:w="625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353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0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64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86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3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E377B" w:rsidTr="002E377B">
        <w:tc>
          <w:tcPr>
            <w:tcW w:w="625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353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0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64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86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3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E377B" w:rsidTr="002E377B">
        <w:tc>
          <w:tcPr>
            <w:tcW w:w="625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353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0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64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86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3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E377B" w:rsidTr="002E377B">
        <w:tc>
          <w:tcPr>
            <w:tcW w:w="625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353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0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64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86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3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3C5AE0" w:rsidRDefault="003C5AE0" w:rsidP="003C5AE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</w:p>
    <w:p w:rsidR="003C5AE0" w:rsidRDefault="003C5AE0" w:rsidP="003C5AE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Nay tôi viết đơn này kính xin Khoa chuyên môn cho phép tôi được nghỉ thi các học phần này.</w:t>
      </w:r>
    </w:p>
    <w:p w:rsidR="003C5AE0" w:rsidRPr="003C5AE0" w:rsidRDefault="003C5AE0" w:rsidP="003C5AE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4"/>
          <w:szCs w:val="14"/>
        </w:rPr>
      </w:pPr>
    </w:p>
    <w:p w:rsidR="003C5AE0" w:rsidRDefault="003C5AE0" w:rsidP="003C5AE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Lý do:…………………………………………………………………………………………… </w:t>
      </w:r>
    </w:p>
    <w:p w:rsidR="002E377B" w:rsidRDefault="002E377B" w:rsidP="00C2262D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</w:p>
    <w:p w:rsidR="002E377B" w:rsidRPr="00CE349F" w:rsidRDefault="002E377B" w:rsidP="002E37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sz w:val="26"/>
          <w:szCs w:val="26"/>
        </w:rPr>
        <w:t>Tôi xin chân thành cảm ơn./.</w:t>
      </w:r>
    </w:p>
    <w:p w:rsidR="002E377B" w:rsidRPr="00CE349F" w:rsidRDefault="002E377B" w:rsidP="002E377B">
      <w:pPr>
        <w:widowControl w:val="0"/>
        <w:autoSpaceDE w:val="0"/>
        <w:autoSpaceDN w:val="0"/>
        <w:adjustRightInd w:val="0"/>
        <w:spacing w:after="0" w:line="164" w:lineRule="exact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80"/>
        <w:gridCol w:w="4920"/>
      </w:tblGrid>
      <w:tr w:rsidR="002E377B" w:rsidRPr="00CE349F" w:rsidTr="00172044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99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377B" w:rsidRPr="00CE349F" w:rsidRDefault="002E377B" w:rsidP="001720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377B" w:rsidRPr="00CE349F" w:rsidRDefault="002E377B" w:rsidP="001720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Thừa Thiên Huế, ngày … tháng … năm 20</w:t>
            </w:r>
            <w:r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..</w:t>
            </w:r>
            <w:r w:rsidRPr="00CE349F"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…</w:t>
            </w:r>
          </w:p>
        </w:tc>
      </w:tr>
      <w:tr w:rsidR="002E377B" w:rsidRPr="00CE349F" w:rsidTr="00172044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377B" w:rsidRPr="00CE349F" w:rsidRDefault="002E377B" w:rsidP="001720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XÁC NHẬN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CỦA CỐ VẤN HỌC TẬP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377B" w:rsidRPr="00CE349F" w:rsidRDefault="002E377B" w:rsidP="001720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w w:val="99"/>
                <w:sz w:val="26"/>
                <w:szCs w:val="26"/>
              </w:rPr>
              <w:t>Người làm đơn</w:t>
            </w:r>
          </w:p>
        </w:tc>
      </w:tr>
      <w:tr w:rsidR="002E377B" w:rsidRPr="00CE349F" w:rsidTr="00172044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377B" w:rsidRPr="00CE349F" w:rsidRDefault="002E377B" w:rsidP="001720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377B" w:rsidRPr="00CE349F" w:rsidRDefault="002E377B" w:rsidP="00172044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5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i/>
                <w:iCs/>
              </w:rPr>
              <w:t>(Sinh viên ký và ghi rõ họ tên)</w:t>
            </w:r>
          </w:p>
        </w:tc>
      </w:tr>
      <w:tr w:rsidR="002E377B" w:rsidRPr="00CE349F" w:rsidTr="00172044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8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377B" w:rsidRPr="00CE349F" w:rsidRDefault="002E377B" w:rsidP="001720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377B" w:rsidRPr="00CE349F" w:rsidRDefault="002E377B" w:rsidP="001720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E377B" w:rsidRPr="00CE349F" w:rsidTr="00172044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377B" w:rsidRPr="00CE349F" w:rsidRDefault="002E377B" w:rsidP="001720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377B" w:rsidRPr="00CE349F" w:rsidRDefault="002E377B" w:rsidP="001720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2E377B" w:rsidRDefault="002E377B" w:rsidP="002E37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   </w:t>
      </w:r>
    </w:p>
    <w:p w:rsidR="002E377B" w:rsidRDefault="002E377B" w:rsidP="002E37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:rsidR="002E377B" w:rsidRDefault="002E377B" w:rsidP="002E37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:rsidR="002E377B" w:rsidRPr="00CE349F" w:rsidRDefault="002E377B" w:rsidP="002E37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4"/>
          <w:szCs w:val="24"/>
        </w:rPr>
        <w:t xml:space="preserve">PHẦN XÉT DUYỆT CỦA </w:t>
      </w:r>
      <w:r>
        <w:rPr>
          <w:rFonts w:ascii="Times New Roman" w:hAnsi="Times New Roman"/>
          <w:b/>
          <w:bCs/>
          <w:sz w:val="24"/>
          <w:szCs w:val="24"/>
        </w:rPr>
        <w:t>KHOA TRƯỞNG</w:t>
      </w:r>
    </w:p>
    <w:p w:rsidR="002E377B" w:rsidRPr="00CE349F" w:rsidRDefault="002E377B" w:rsidP="002E377B">
      <w:pPr>
        <w:widowControl w:val="0"/>
        <w:autoSpaceDE w:val="0"/>
        <w:autoSpaceDN w:val="0"/>
        <w:adjustRightInd w:val="0"/>
        <w:spacing w:after="0" w:line="116" w:lineRule="exact"/>
        <w:rPr>
          <w:rFonts w:ascii="Times New Roman" w:hAnsi="Times New Roman"/>
          <w:sz w:val="24"/>
          <w:szCs w:val="24"/>
        </w:rPr>
      </w:pPr>
    </w:p>
    <w:p w:rsidR="002E377B" w:rsidRDefault="002E377B" w:rsidP="002E37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2E377B" w:rsidRDefault="002E377B" w:rsidP="002E37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2E377B" w:rsidRDefault="002E377B" w:rsidP="002E37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2E377B" w:rsidRDefault="002E377B" w:rsidP="002E37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5A1FF5" w:rsidRDefault="005A1FF5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CE2EE5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column">
                  <wp:posOffset>-22225</wp:posOffset>
                </wp:positionH>
                <wp:positionV relativeFrom="paragraph">
                  <wp:posOffset>171450</wp:posOffset>
                </wp:positionV>
                <wp:extent cx="6337300" cy="0"/>
                <wp:effectExtent l="0" t="0" r="0" b="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73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75pt,13.5pt" to="497.2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fAUEAIAACgEAAAOAAAAZHJzL2Uyb0RvYy54bWysU8GO2jAQvVfqP1i+QxJIWY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" o:allowincell="f" strokeweight=".48pt"/>
            </w:pict>
          </mc:Fallback>
        </mc:AlternateContent>
      </w:r>
    </w:p>
    <w:p w:rsidR="00164F72" w:rsidRPr="00CE349F" w:rsidRDefault="00164F72">
      <w:pPr>
        <w:widowControl w:val="0"/>
        <w:overflowPunct w:val="0"/>
        <w:autoSpaceDE w:val="0"/>
        <w:autoSpaceDN w:val="0"/>
        <w:adjustRightInd w:val="0"/>
        <w:spacing w:after="0" w:line="235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Ghi chú: </w:t>
      </w:r>
      <w:r w:rsidR="005271A1">
        <w:rPr>
          <w:rFonts w:ascii="Times New Roman" w:hAnsi="Times New Roman"/>
          <w:i/>
          <w:iCs/>
          <w:sz w:val="18"/>
          <w:szCs w:val="18"/>
        </w:rPr>
        <w:t xml:space="preserve">Sinh viên </w:t>
      </w:r>
      <w:r w:rsidR="002E377B">
        <w:rPr>
          <w:rFonts w:ascii="Times New Roman" w:hAnsi="Times New Roman"/>
          <w:i/>
          <w:iCs/>
          <w:sz w:val="18"/>
          <w:szCs w:val="18"/>
        </w:rPr>
        <w:t>kèm theo đơn này: 1. Các chứng minh lý do xin nghỉ thi kêt thúc học phầ</w:t>
      </w:r>
      <w:r w:rsidR="003C5AE0">
        <w:rPr>
          <w:rFonts w:ascii="Times New Roman" w:hAnsi="Times New Roman"/>
          <w:i/>
          <w:iCs/>
          <w:sz w:val="18"/>
          <w:szCs w:val="18"/>
        </w:rPr>
        <w:t>n; 2. Sinh viên nhận lại đơn này (dã được phê duyệt) và các minh chứng sau 03 ngày kể từ ngày nộp đơn; 3. Sinh viên lưu giữ đơn này và các minh chứng để nộp kèm khi làm đơn dự thi học phần</w:t>
      </w:r>
    </w:p>
    <w:sectPr w:rsidR="00164F72" w:rsidRPr="00CE349F">
      <w:type w:val="continuous"/>
      <w:pgSz w:w="11900" w:h="16841"/>
      <w:pgMar w:top="388" w:right="840" w:bottom="125" w:left="1140" w:header="720" w:footer="720" w:gutter="0"/>
      <w:cols w:space="720" w:equalWidth="0">
        <w:col w:w="99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00004823"/>
    <w:lvl w:ilvl="0" w:tplc="000018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sDAzMDAxMTA1MzVS0lEKTi0uzszPAykwqwUAgBIhAiwAAAA="/>
  </w:docVars>
  <w:rsids>
    <w:rsidRoot w:val="00CE349F"/>
    <w:rsid w:val="00020A14"/>
    <w:rsid w:val="00057329"/>
    <w:rsid w:val="00077327"/>
    <w:rsid w:val="000774BF"/>
    <w:rsid w:val="000E0978"/>
    <w:rsid w:val="00153674"/>
    <w:rsid w:val="00164F72"/>
    <w:rsid w:val="00172044"/>
    <w:rsid w:val="001A412F"/>
    <w:rsid w:val="001A5188"/>
    <w:rsid w:val="001F0E39"/>
    <w:rsid w:val="002E377B"/>
    <w:rsid w:val="002F2590"/>
    <w:rsid w:val="00304CF5"/>
    <w:rsid w:val="0034297B"/>
    <w:rsid w:val="00380C4F"/>
    <w:rsid w:val="003C5AE0"/>
    <w:rsid w:val="00496BAC"/>
    <w:rsid w:val="005271A1"/>
    <w:rsid w:val="00596668"/>
    <w:rsid w:val="005A1FF5"/>
    <w:rsid w:val="005E2592"/>
    <w:rsid w:val="006070D1"/>
    <w:rsid w:val="00663732"/>
    <w:rsid w:val="0069075D"/>
    <w:rsid w:val="00721FE1"/>
    <w:rsid w:val="00766676"/>
    <w:rsid w:val="00787111"/>
    <w:rsid w:val="007A4191"/>
    <w:rsid w:val="008E66E9"/>
    <w:rsid w:val="008F2627"/>
    <w:rsid w:val="00A55968"/>
    <w:rsid w:val="00BF6CB3"/>
    <w:rsid w:val="00C063CC"/>
    <w:rsid w:val="00C2262D"/>
    <w:rsid w:val="00C52F7B"/>
    <w:rsid w:val="00CD56F5"/>
    <w:rsid w:val="00CE2EE5"/>
    <w:rsid w:val="00CE349F"/>
    <w:rsid w:val="00CF0F37"/>
    <w:rsid w:val="00E24A6D"/>
    <w:rsid w:val="00E56A13"/>
    <w:rsid w:val="00EA5A4C"/>
    <w:rsid w:val="00F36629"/>
    <w:rsid w:val="00FE3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34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34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4</Words>
  <Characters>116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istrator_PC</cp:lastModifiedBy>
  <cp:revision>2</cp:revision>
  <dcterms:created xsi:type="dcterms:W3CDTF">2020-10-06T21:17:00Z</dcterms:created>
  <dcterms:modified xsi:type="dcterms:W3CDTF">2020-10-06T21:17:00Z</dcterms:modified>
</cp:coreProperties>
</file>